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A3F" w:rsidRPr="00865A3F" w:rsidRDefault="00C469C8" w:rsidP="00865A3F">
      <w:pPr>
        <w:pStyle w:val="Title"/>
        <w:shd w:val="clear" w:color="auto" w:fill="222A35" w:themeFill="text2" w:themeFillShade="80"/>
        <w:jc w:val="center"/>
        <w:rPr>
          <w:rFonts w:ascii="Montserrat" w:hAnsi="Montserrat"/>
          <w:b/>
          <w:color w:val="FFFFFF" w:themeColor="background1"/>
        </w:rPr>
      </w:pPr>
      <w:r w:rsidRPr="007155FA">
        <w:rPr>
          <w:rFonts w:ascii="Montserrat" w:hAnsi="Montserrat"/>
          <w:b/>
          <w:color w:val="FFFFFF" w:themeColor="background1"/>
        </w:rPr>
        <w:t>Feedback</w:t>
      </w:r>
    </w:p>
    <w:p w:rsidR="00487C8D" w:rsidRPr="00021511" w:rsidRDefault="00487C8D" w:rsidP="00487C8D">
      <w:pPr>
        <w:pStyle w:val="Heading1"/>
        <w:rPr>
          <w:rFonts w:ascii="Montserrat" w:hAnsi="Montserrat"/>
        </w:rPr>
      </w:pPr>
      <w:r w:rsidRPr="00021511">
        <w:rPr>
          <w:rFonts w:ascii="Montserrat" w:hAnsi="Montserrat"/>
        </w:rPr>
        <w:t xml:space="preserve">About </w:t>
      </w:r>
      <w:proofErr w:type="spellStart"/>
      <w:r w:rsidRPr="00021511">
        <w:rPr>
          <w:rFonts w:ascii="Montserrat" w:hAnsi="Montserrat"/>
        </w:rPr>
        <w:t>Linh</w:t>
      </w:r>
      <w:proofErr w:type="spellEnd"/>
      <w:r w:rsidRPr="00021511">
        <w:rPr>
          <w:rFonts w:ascii="Montserrat" w:hAnsi="Montserrat"/>
        </w:rPr>
        <w:t xml:space="preserve"> Vu</w:t>
      </w:r>
    </w:p>
    <w:p w:rsidR="00487C8D" w:rsidRPr="00021511" w:rsidRDefault="00487C8D" w:rsidP="00865A3F">
      <w:pPr>
        <w:jc w:val="both"/>
      </w:pPr>
      <w:proofErr w:type="spellStart"/>
      <w:r w:rsidRPr="00021511">
        <w:t>Linh</w:t>
      </w:r>
      <w:proofErr w:type="spellEnd"/>
      <w:r w:rsidRPr="00021511">
        <w:t xml:space="preserve"> </w:t>
      </w:r>
      <w:r w:rsidR="004D4197">
        <w:t xml:space="preserve">Vu </w:t>
      </w:r>
      <w:r w:rsidR="00021511" w:rsidRPr="00021511">
        <w:t>wa</w:t>
      </w:r>
      <w:r w:rsidR="00021511">
        <w:t>s like the captain of the t</w:t>
      </w:r>
      <w:r w:rsidR="00865A3F">
        <w:t xml:space="preserve">eam, having experience in web development, </w:t>
      </w:r>
      <w:proofErr w:type="spellStart"/>
      <w:r w:rsidR="00865A3F">
        <w:t>Linh</w:t>
      </w:r>
      <w:proofErr w:type="spellEnd"/>
      <w:r w:rsidR="00865A3F">
        <w:t xml:space="preserve"> could, professionally, build a beautiful website with lots of amazing features. In addition, </w:t>
      </w:r>
      <w:proofErr w:type="spellStart"/>
      <w:r w:rsidR="00865A3F">
        <w:t>Linh</w:t>
      </w:r>
      <w:proofErr w:type="spellEnd"/>
      <w:r w:rsidR="00865A3F">
        <w:t xml:space="preserve"> also</w:t>
      </w:r>
      <w:r w:rsidR="004D4197">
        <w:t xml:space="preserve"> </w:t>
      </w:r>
      <w:r w:rsidR="00865A3F">
        <w:t xml:space="preserve">helped other members with their works and provided feedback to make sure everything was on the right pace. The only problem is that </w:t>
      </w:r>
      <w:proofErr w:type="spellStart"/>
      <w:r w:rsidR="00865A3F">
        <w:t>Linh</w:t>
      </w:r>
      <w:proofErr w:type="spellEnd"/>
      <w:r w:rsidR="00865A3F">
        <w:t xml:space="preserve"> was a morning person and usually slept early so I could not ask him questions for improvement. </w:t>
      </w:r>
    </w:p>
    <w:p w:rsidR="00487C8D" w:rsidRDefault="00487C8D" w:rsidP="00487C8D">
      <w:pPr>
        <w:pStyle w:val="Heading1"/>
        <w:rPr>
          <w:rFonts w:ascii="Montserrat" w:hAnsi="Montserrat"/>
        </w:rPr>
      </w:pPr>
      <w:r w:rsidRPr="00021511">
        <w:rPr>
          <w:rFonts w:ascii="Montserrat" w:hAnsi="Montserrat"/>
        </w:rPr>
        <w:t>About Huynh Le</w:t>
      </w:r>
    </w:p>
    <w:p w:rsidR="004D4197" w:rsidRPr="004D4197" w:rsidRDefault="004D4197" w:rsidP="004D4197">
      <w:r>
        <w:t xml:space="preserve">Huynh Le </w:t>
      </w:r>
      <w:r w:rsidR="00865A3F">
        <w:t xml:space="preserve">has demonstrated that he was a creative person and always came up with interesting ideas on how could we develop the project. His main responsibility was to provide a description and comparison of different team members and Huynh also included some interesting facts about the team that we had not noticed before.  </w:t>
      </w:r>
    </w:p>
    <w:p w:rsidR="00487C8D" w:rsidRDefault="00487C8D" w:rsidP="00487C8D">
      <w:pPr>
        <w:pStyle w:val="Heading1"/>
        <w:rPr>
          <w:rFonts w:ascii="Montserrat" w:hAnsi="Montserrat"/>
        </w:rPr>
      </w:pPr>
      <w:r w:rsidRPr="00021511">
        <w:rPr>
          <w:rFonts w:ascii="Montserrat" w:hAnsi="Montserrat"/>
        </w:rPr>
        <w:t>About Minh Dau</w:t>
      </w:r>
    </w:p>
    <w:p w:rsidR="00865A3F" w:rsidRDefault="004D4197" w:rsidP="00865A3F">
      <w:r>
        <w:t xml:space="preserve">Minh </w:t>
      </w:r>
      <w:proofErr w:type="spellStart"/>
      <w:r>
        <w:t>Dau</w:t>
      </w:r>
      <w:proofErr w:type="spellEnd"/>
      <w:r w:rsidR="00865A3F">
        <w:t>, in my point of view, was a responsible person and always tried his best to finish everything on time. His main role was to take care of the IT Work section and s</w:t>
      </w:r>
      <w:r w:rsidR="00865A3F" w:rsidRPr="00865A3F">
        <w:t>ynthesize</w:t>
      </w:r>
      <w:r w:rsidR="00865A3F">
        <w:t xml:space="preserve"> different parts into the final project. Moreover, Minh also provided us with useful comments on how to improve in our sections. There was only one time that Minh forgot to get the link for us to join the meeting with the lecturer but everything, luckily, was still okay.</w:t>
      </w:r>
    </w:p>
    <w:p w:rsidR="00865A3F" w:rsidRDefault="00865A3F" w:rsidP="00865A3F">
      <w:pPr>
        <w:pStyle w:val="Heading1"/>
        <w:rPr>
          <w:rFonts w:ascii="Montserrat" w:hAnsi="Montserrat"/>
        </w:rPr>
      </w:pPr>
      <w:r>
        <w:rPr>
          <w:rFonts w:ascii="Montserrat" w:hAnsi="Montserrat"/>
        </w:rPr>
        <w:t>About me</w:t>
      </w:r>
    </w:p>
    <w:p w:rsidR="00865A3F" w:rsidRDefault="00865A3F" w:rsidP="00865A3F">
      <w:pPr>
        <w:jc w:val="both"/>
      </w:pPr>
      <w:r>
        <w:t>My main role was to do research and develop our team project idea. Besides that, I also designed some components in our team website and built a demo view of our future project. However, when it comes to writing, it took me quite a while, and sometimes, the idea that I wanted to describe was not clear enough. I will try to improve it in the following assignment.</w:t>
      </w:r>
      <w:bookmarkStart w:id="0" w:name="_GoBack"/>
      <w:bookmarkEnd w:id="0"/>
    </w:p>
    <w:p w:rsidR="00865A3F" w:rsidRDefault="00865A3F" w:rsidP="00865A3F">
      <w:pPr>
        <w:pStyle w:val="Heading1"/>
      </w:pPr>
      <w:r w:rsidRPr="00865A3F">
        <w:rPr>
          <w:rFonts w:ascii="Montserrat" w:hAnsi="Montserrat"/>
        </w:rPr>
        <w:t>Conclusion</w:t>
      </w:r>
    </w:p>
    <w:p w:rsidR="00865A3F" w:rsidRPr="00865A3F" w:rsidRDefault="00865A3F" w:rsidP="00865A3F">
      <w:r>
        <w:t>Not only does this project help</w:t>
      </w:r>
      <w:r>
        <w:t xml:space="preserve"> me to understand more about myself, how to use my strengths and how to improve my weaknesses</w:t>
      </w:r>
      <w:r>
        <w:t xml:space="preserve"> but it also gives me a chance to work with really nice teammates. I hope that we can work more together in the future.  </w:t>
      </w:r>
    </w:p>
    <w:p w:rsidR="00021511" w:rsidRPr="00021511" w:rsidRDefault="00021511" w:rsidP="00021511"/>
    <w:sectPr w:rsidR="00021511" w:rsidRPr="000215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ontserrat">
    <w:panose1 w:val="00000500000000000000"/>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TAwMLQ0NDO0NDNR0lEKTi0uzszPAykwqgUA3XFWJSwAAAA="/>
  </w:docVars>
  <w:rsids>
    <w:rsidRoot w:val="00C469C8"/>
    <w:rsid w:val="00021511"/>
    <w:rsid w:val="000C1659"/>
    <w:rsid w:val="0038084B"/>
    <w:rsid w:val="00480AB2"/>
    <w:rsid w:val="00487C8D"/>
    <w:rsid w:val="004D4197"/>
    <w:rsid w:val="007155FA"/>
    <w:rsid w:val="007D7192"/>
    <w:rsid w:val="0086440D"/>
    <w:rsid w:val="00865A3F"/>
    <w:rsid w:val="008F619D"/>
    <w:rsid w:val="00C469C8"/>
    <w:rsid w:val="00EE0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9DB26"/>
  <w15:chartTrackingRefBased/>
  <w15:docId w15:val="{66932C8B-9426-4804-B583-1425A4A1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ontserrat" w:eastAsiaTheme="minorHAnsi" w:hAnsi="Montserrat"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69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9C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C469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9C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87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Dang</dc:creator>
  <cp:keywords/>
  <dc:description/>
  <cp:lastModifiedBy>Hoang Dang</cp:lastModifiedBy>
  <cp:revision>3</cp:revision>
  <dcterms:created xsi:type="dcterms:W3CDTF">2021-12-14T07:20:00Z</dcterms:created>
  <dcterms:modified xsi:type="dcterms:W3CDTF">2021-12-14T16:26:00Z</dcterms:modified>
</cp:coreProperties>
</file>